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C9154E" w14:textId="0D708FEB" w:rsidR="00706F3F" w:rsidRPr="00EF2B47" w:rsidRDefault="002361F9">
      <w:pPr>
        <w:jc w:val="center"/>
        <w:rPr>
          <w:rFonts w:asciiTheme="minorHAnsi" w:hAnsiTheme="minorHAnsi" w:cstheme="minorHAnsi"/>
          <w:b/>
        </w:rPr>
      </w:pPr>
      <w:r w:rsidRPr="00EF2B47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637BF9C4" wp14:editId="25EE0061">
            <wp:simplePos x="0" y="0"/>
            <wp:positionH relativeFrom="column">
              <wp:posOffset>-723061</wp:posOffset>
            </wp:positionH>
            <wp:positionV relativeFrom="paragraph">
              <wp:posOffset>-561975</wp:posOffset>
            </wp:positionV>
            <wp:extent cx="1141322" cy="1092200"/>
            <wp:effectExtent l="0" t="0" r="1905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322" cy="10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6F3F" w:rsidRPr="00EF2B47">
        <w:rPr>
          <w:rFonts w:asciiTheme="minorHAnsi" w:hAnsiTheme="minorHAnsi" w:cstheme="minorHAnsi"/>
          <w:b/>
        </w:rPr>
        <w:t>Montgomery Township</w:t>
      </w:r>
    </w:p>
    <w:p w14:paraId="704327A7" w14:textId="77777777" w:rsidR="00706F3F" w:rsidRPr="00EF2B47" w:rsidRDefault="00706F3F">
      <w:pPr>
        <w:jc w:val="center"/>
        <w:rPr>
          <w:rFonts w:asciiTheme="minorHAnsi" w:hAnsiTheme="minorHAnsi" w:cstheme="minorHAnsi"/>
          <w:b/>
        </w:rPr>
      </w:pPr>
      <w:r w:rsidRPr="00EF2B47">
        <w:rPr>
          <w:rFonts w:asciiTheme="minorHAnsi" w:hAnsiTheme="minorHAnsi" w:cstheme="minorHAnsi"/>
          <w:b/>
        </w:rPr>
        <w:t>Environmental Advisory Committee</w:t>
      </w:r>
    </w:p>
    <w:p w14:paraId="5B551519" w14:textId="36878C8D" w:rsidR="00706F3F" w:rsidRPr="00EF2B47" w:rsidRDefault="04094414" w:rsidP="65BC1BA7">
      <w:pPr>
        <w:jc w:val="center"/>
        <w:rPr>
          <w:rFonts w:asciiTheme="minorHAnsi" w:hAnsiTheme="minorHAnsi" w:cstheme="minorBidi"/>
          <w:b/>
          <w:bCs/>
        </w:rPr>
      </w:pPr>
      <w:r w:rsidRPr="75223DFF">
        <w:rPr>
          <w:rFonts w:asciiTheme="minorHAnsi" w:hAnsiTheme="minorHAnsi" w:cstheme="minorBidi"/>
          <w:b/>
          <w:bCs/>
        </w:rPr>
        <w:t>November 25</w:t>
      </w:r>
      <w:r w:rsidR="00942F82" w:rsidRPr="75223DFF">
        <w:rPr>
          <w:rFonts w:asciiTheme="minorHAnsi" w:hAnsiTheme="minorHAnsi" w:cstheme="minorBidi"/>
          <w:b/>
          <w:bCs/>
        </w:rPr>
        <w:t>, 2025</w:t>
      </w:r>
    </w:p>
    <w:p w14:paraId="6A173B6B" w14:textId="5B3C218B" w:rsidR="00706F3F" w:rsidRPr="00EF2B47" w:rsidRDefault="00012DB8">
      <w:pPr>
        <w:jc w:val="center"/>
        <w:rPr>
          <w:rFonts w:asciiTheme="minorHAnsi" w:hAnsiTheme="minorHAnsi" w:cstheme="minorHAnsi"/>
          <w:b/>
        </w:rPr>
      </w:pPr>
      <w:r w:rsidRPr="75223DFF">
        <w:rPr>
          <w:rFonts w:asciiTheme="minorHAnsi" w:hAnsiTheme="minorHAnsi" w:cstheme="minorBidi"/>
          <w:b/>
          <w:bCs/>
        </w:rPr>
        <w:t>7</w:t>
      </w:r>
      <w:r w:rsidR="00D577EA" w:rsidRPr="75223DFF">
        <w:rPr>
          <w:rFonts w:asciiTheme="minorHAnsi" w:hAnsiTheme="minorHAnsi" w:cstheme="minorBidi"/>
          <w:b/>
          <w:bCs/>
        </w:rPr>
        <w:t>:0</w:t>
      </w:r>
      <w:r w:rsidR="00706F3F" w:rsidRPr="75223DFF">
        <w:rPr>
          <w:rFonts w:asciiTheme="minorHAnsi" w:hAnsiTheme="minorHAnsi" w:cstheme="minorBidi"/>
          <w:b/>
          <w:bCs/>
        </w:rPr>
        <w:t>0</w:t>
      </w:r>
      <w:r w:rsidR="00D577EA" w:rsidRPr="75223DFF">
        <w:rPr>
          <w:rFonts w:asciiTheme="minorHAnsi" w:hAnsiTheme="minorHAnsi" w:cstheme="minorBidi"/>
          <w:b/>
          <w:bCs/>
        </w:rPr>
        <w:t>PM</w:t>
      </w:r>
    </w:p>
    <w:p w14:paraId="3D6F2E0F" w14:textId="7C46E4D4" w:rsidR="79711F34" w:rsidRDefault="79711F34" w:rsidP="75223DFF">
      <w:pPr>
        <w:spacing w:line="259" w:lineRule="auto"/>
        <w:jc w:val="center"/>
      </w:pPr>
      <w:r w:rsidRPr="75223DFF">
        <w:rPr>
          <w:rFonts w:asciiTheme="minorHAnsi" w:hAnsiTheme="minorHAnsi" w:cstheme="minorBidi"/>
          <w:b/>
          <w:bCs/>
        </w:rPr>
        <w:t>Township Administration Building</w:t>
      </w:r>
    </w:p>
    <w:p w14:paraId="26508A8E" w14:textId="4DB140C9" w:rsidR="00D223AD" w:rsidRDefault="00D223A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Agenda</w:t>
      </w:r>
    </w:p>
    <w:p w14:paraId="184F61D3" w14:textId="2E937ED2" w:rsidR="00706F3F" w:rsidRPr="00EF2B47" w:rsidRDefault="00706F3F" w:rsidP="00083F9F">
      <w:pPr>
        <w:jc w:val="center"/>
        <w:rPr>
          <w:rFonts w:asciiTheme="minorHAnsi" w:hAnsiTheme="minorHAnsi" w:cstheme="minorHAnsi"/>
        </w:rPr>
      </w:pPr>
    </w:p>
    <w:p w14:paraId="7A83DECB" w14:textId="5495FEB4" w:rsidR="002361F9" w:rsidRDefault="00BC6191" w:rsidP="640D3D45">
      <w:pPr>
        <w:jc w:val="center"/>
        <w:rPr>
          <w:rFonts w:asciiTheme="minorHAnsi" w:hAnsiTheme="minorHAnsi" w:cstheme="minorBidi"/>
          <w:b/>
          <w:bCs/>
        </w:rPr>
      </w:pPr>
      <w:hyperlink r:id="rId12">
        <w:r w:rsidRPr="75223DFF">
          <w:rPr>
            <w:rStyle w:val="Hyperlink"/>
            <w:rFonts w:asciiTheme="minorHAnsi" w:hAnsiTheme="minorHAnsi" w:cstheme="minorBidi"/>
            <w:b/>
            <w:bCs/>
          </w:rPr>
          <w:t>Click here to join virtually via Microsoft Teams</w:t>
        </w:r>
      </w:hyperlink>
    </w:p>
    <w:p w14:paraId="4BA1E040" w14:textId="77777777" w:rsidR="00BC6191" w:rsidRPr="00EF2B47" w:rsidRDefault="00BC6191" w:rsidP="00942F82">
      <w:pPr>
        <w:jc w:val="center"/>
        <w:rPr>
          <w:rFonts w:asciiTheme="minorHAnsi" w:hAnsiTheme="minorHAnsi" w:cstheme="minorHAnsi"/>
          <w:b/>
        </w:rPr>
      </w:pPr>
    </w:p>
    <w:p w14:paraId="1CEAF1C1" w14:textId="77777777" w:rsidR="00947691" w:rsidRPr="00EF2B47" w:rsidRDefault="00947691" w:rsidP="00947691">
      <w:pPr>
        <w:ind w:left="360"/>
        <w:rPr>
          <w:rFonts w:asciiTheme="minorHAnsi" w:hAnsiTheme="minorHAnsi" w:cstheme="minorHAnsi"/>
        </w:rPr>
      </w:pPr>
    </w:p>
    <w:p w14:paraId="7C494D2E" w14:textId="5C0CCD0F" w:rsidR="00706F3F" w:rsidRPr="00EF2B47" w:rsidRDefault="00947691" w:rsidP="002361F9">
      <w:pPr>
        <w:rPr>
          <w:rFonts w:asciiTheme="minorHAnsi" w:hAnsiTheme="minorHAnsi" w:cstheme="minorHAnsi"/>
          <w:b/>
        </w:rPr>
      </w:pPr>
      <w:r w:rsidRPr="00EF2B47">
        <w:rPr>
          <w:rFonts w:asciiTheme="minorHAnsi" w:hAnsiTheme="minorHAnsi" w:cstheme="minorHAnsi"/>
          <w:b/>
        </w:rPr>
        <w:t>REGULAR MEETING</w:t>
      </w:r>
    </w:p>
    <w:p w14:paraId="72239FFF" w14:textId="77777777" w:rsidR="002361F9" w:rsidRPr="00EF2B47" w:rsidRDefault="002361F9" w:rsidP="002361F9">
      <w:pPr>
        <w:rPr>
          <w:rFonts w:asciiTheme="minorHAnsi" w:hAnsiTheme="minorHAnsi" w:cstheme="minorHAnsi"/>
          <w:b/>
        </w:rPr>
      </w:pPr>
    </w:p>
    <w:p w14:paraId="2322D646" w14:textId="549495EF" w:rsidR="00706F3F" w:rsidRPr="00EF2B47" w:rsidRDefault="00706F3F" w:rsidP="76E4A389">
      <w:pPr>
        <w:pStyle w:val="ListParagraph"/>
        <w:numPr>
          <w:ilvl w:val="0"/>
          <w:numId w:val="25"/>
        </w:numPr>
        <w:rPr>
          <w:rFonts w:asciiTheme="minorHAnsi" w:hAnsiTheme="minorHAnsi" w:cstheme="minorBidi"/>
        </w:rPr>
      </w:pPr>
      <w:r w:rsidRPr="76E4A389">
        <w:rPr>
          <w:rFonts w:asciiTheme="minorHAnsi" w:hAnsiTheme="minorHAnsi" w:cstheme="minorBidi"/>
        </w:rPr>
        <w:t>Call to Order</w:t>
      </w:r>
    </w:p>
    <w:p w14:paraId="557C697F" w14:textId="69289830" w:rsidR="76E4A389" w:rsidRDefault="76E4A389" w:rsidP="76E4A389">
      <w:pPr>
        <w:pStyle w:val="ListParagraph"/>
        <w:rPr>
          <w:rFonts w:asciiTheme="minorHAnsi" w:hAnsiTheme="minorHAnsi" w:cstheme="minorBidi"/>
        </w:rPr>
      </w:pPr>
    </w:p>
    <w:p w14:paraId="6DAD71D8" w14:textId="2306D1D7" w:rsidR="2B6A2348" w:rsidRDefault="2B6A2348" w:rsidP="76E4A389">
      <w:pPr>
        <w:pStyle w:val="ListParagraph"/>
        <w:numPr>
          <w:ilvl w:val="0"/>
          <w:numId w:val="25"/>
        </w:numPr>
        <w:rPr>
          <w:rFonts w:asciiTheme="minorHAnsi" w:hAnsiTheme="minorHAnsi" w:cstheme="minorBidi"/>
        </w:rPr>
      </w:pPr>
      <w:r w:rsidRPr="76E4A389">
        <w:rPr>
          <w:rFonts w:asciiTheme="minorHAnsi" w:hAnsiTheme="minorHAnsi" w:cstheme="minorBidi"/>
        </w:rPr>
        <w:t>Pledge of Allegiance</w:t>
      </w:r>
    </w:p>
    <w:p w14:paraId="0A82F8F3" w14:textId="77777777" w:rsidR="00796956" w:rsidRPr="00106A00" w:rsidRDefault="00796956" w:rsidP="00106A00">
      <w:pPr>
        <w:rPr>
          <w:rFonts w:asciiTheme="minorHAnsi" w:hAnsiTheme="minorHAnsi" w:cstheme="minorHAnsi"/>
        </w:rPr>
      </w:pPr>
    </w:p>
    <w:p w14:paraId="4CA84D39" w14:textId="584A2E91" w:rsidR="00706F3F" w:rsidRDefault="00706F3F" w:rsidP="1EBFA8BE">
      <w:pPr>
        <w:numPr>
          <w:ilvl w:val="0"/>
          <w:numId w:val="25"/>
        </w:numPr>
        <w:spacing w:line="259" w:lineRule="auto"/>
        <w:rPr>
          <w:rFonts w:asciiTheme="minorHAnsi" w:hAnsiTheme="minorHAnsi" w:cstheme="minorBidi"/>
        </w:rPr>
      </w:pPr>
      <w:r w:rsidRPr="1EBFA8BE">
        <w:rPr>
          <w:rFonts w:asciiTheme="minorHAnsi" w:hAnsiTheme="minorHAnsi" w:cstheme="minorBidi"/>
        </w:rPr>
        <w:t>Approval of Minutes –</w:t>
      </w:r>
      <w:r w:rsidR="00012DB8" w:rsidRPr="1EBFA8BE">
        <w:rPr>
          <w:rFonts w:asciiTheme="minorHAnsi" w:hAnsiTheme="minorHAnsi" w:cstheme="minorBidi"/>
        </w:rPr>
        <w:t xml:space="preserve"> </w:t>
      </w:r>
      <w:r w:rsidR="3642037B" w:rsidRPr="1EBFA8BE">
        <w:rPr>
          <w:rFonts w:asciiTheme="minorHAnsi" w:hAnsiTheme="minorHAnsi" w:cstheme="minorBidi"/>
        </w:rPr>
        <w:t>May 27, 2025</w:t>
      </w:r>
    </w:p>
    <w:p w14:paraId="6C896D8C" w14:textId="77777777" w:rsidR="00B96317" w:rsidRPr="00EF2B47" w:rsidRDefault="00B96317" w:rsidP="00B96317">
      <w:pPr>
        <w:pStyle w:val="ListParagraph"/>
        <w:rPr>
          <w:rFonts w:asciiTheme="minorHAnsi" w:hAnsiTheme="minorHAnsi" w:cstheme="minorHAnsi"/>
        </w:rPr>
      </w:pPr>
    </w:p>
    <w:p w14:paraId="7F7DA300" w14:textId="064FB340" w:rsidR="00D648BA" w:rsidRPr="00D648BA" w:rsidRDefault="00B96317" w:rsidP="75223DFF">
      <w:pPr>
        <w:numPr>
          <w:ilvl w:val="0"/>
          <w:numId w:val="25"/>
        </w:numPr>
        <w:rPr>
          <w:rFonts w:asciiTheme="minorHAnsi" w:hAnsiTheme="minorHAnsi" w:cstheme="minorBidi"/>
        </w:rPr>
      </w:pPr>
      <w:r w:rsidRPr="75223DFF">
        <w:rPr>
          <w:rFonts w:asciiTheme="minorHAnsi" w:hAnsiTheme="minorHAnsi" w:cstheme="minorBidi"/>
        </w:rPr>
        <w:t>New Business</w:t>
      </w:r>
    </w:p>
    <w:p w14:paraId="329F69B0" w14:textId="737C6B00" w:rsidR="21CCF3D6" w:rsidRDefault="21CCF3D6" w:rsidP="75223DFF">
      <w:pPr>
        <w:numPr>
          <w:ilvl w:val="1"/>
          <w:numId w:val="25"/>
        </w:numPr>
        <w:rPr>
          <w:rFonts w:asciiTheme="minorHAnsi" w:hAnsiTheme="minorHAnsi" w:cstheme="minorBidi"/>
        </w:rPr>
      </w:pPr>
      <w:r w:rsidRPr="75223DFF">
        <w:rPr>
          <w:rFonts w:asciiTheme="minorHAnsi" w:hAnsiTheme="minorHAnsi" w:cstheme="minorBidi"/>
        </w:rPr>
        <w:t xml:space="preserve">Welcome New EAC Member – Paul </w:t>
      </w:r>
    </w:p>
    <w:p w14:paraId="588B1830" w14:textId="2F0454E9" w:rsidR="009C51FC" w:rsidRDefault="001B7178" w:rsidP="75223DFF">
      <w:pPr>
        <w:numPr>
          <w:ilvl w:val="0"/>
          <w:numId w:val="25"/>
        </w:numPr>
        <w:rPr>
          <w:rFonts w:asciiTheme="minorHAnsi" w:hAnsiTheme="minorHAnsi" w:cstheme="minorBidi"/>
        </w:rPr>
      </w:pPr>
      <w:r w:rsidRPr="75223DFF">
        <w:rPr>
          <w:rFonts w:asciiTheme="minorHAnsi" w:hAnsiTheme="minorHAnsi" w:cstheme="minorBidi"/>
        </w:rPr>
        <w:t>Old</w:t>
      </w:r>
      <w:r w:rsidR="00706F3F" w:rsidRPr="75223DFF">
        <w:rPr>
          <w:rFonts w:asciiTheme="minorHAnsi" w:hAnsiTheme="minorHAnsi" w:cstheme="minorBidi"/>
        </w:rPr>
        <w:t xml:space="preserve"> Business</w:t>
      </w:r>
    </w:p>
    <w:p w14:paraId="7E87F20E" w14:textId="265F2280" w:rsidR="7A3F1876" w:rsidRDefault="7A3F1876" w:rsidP="75223DFF">
      <w:pPr>
        <w:numPr>
          <w:ilvl w:val="1"/>
          <w:numId w:val="25"/>
        </w:numPr>
        <w:rPr>
          <w:rFonts w:asciiTheme="minorHAnsi" w:hAnsiTheme="minorHAnsi" w:cstheme="minorBidi"/>
        </w:rPr>
      </w:pPr>
      <w:r w:rsidRPr="75223DFF">
        <w:rPr>
          <w:rFonts w:asciiTheme="minorHAnsi" w:hAnsiTheme="minorHAnsi" w:cstheme="minorBidi"/>
        </w:rPr>
        <w:t>Updates – Naturalization Initiatives</w:t>
      </w:r>
    </w:p>
    <w:p w14:paraId="377CCE5B" w14:textId="24909CB0" w:rsidR="00230FD1" w:rsidRDefault="00757544" w:rsidP="00757544">
      <w:pPr>
        <w:pStyle w:val="ListParagraph"/>
        <w:numPr>
          <w:ilvl w:val="0"/>
          <w:numId w:val="2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 Business</w:t>
      </w:r>
    </w:p>
    <w:p w14:paraId="70FE28F6" w14:textId="6124785D" w:rsidR="002361F9" w:rsidRPr="00230FD1" w:rsidRDefault="00230FD1" w:rsidP="00230FD1">
      <w:pPr>
        <w:numPr>
          <w:ilvl w:val="0"/>
          <w:numId w:val="25"/>
        </w:numPr>
        <w:rPr>
          <w:rFonts w:asciiTheme="minorHAnsi" w:hAnsiTheme="minorHAnsi" w:cstheme="minorHAnsi"/>
        </w:rPr>
      </w:pPr>
      <w:r w:rsidRPr="00EF2B47">
        <w:rPr>
          <w:rFonts w:asciiTheme="minorHAnsi" w:hAnsiTheme="minorHAnsi" w:cstheme="minorHAnsi"/>
        </w:rPr>
        <w:t>Public Comment</w:t>
      </w:r>
      <w:r>
        <w:rPr>
          <w:rFonts w:asciiTheme="minorHAnsi" w:hAnsiTheme="minorHAnsi" w:cstheme="minorHAnsi"/>
        </w:rPr>
        <w:t xml:space="preserve"> for items not on agenda</w:t>
      </w:r>
    </w:p>
    <w:p w14:paraId="161BE6B0" w14:textId="499E5399" w:rsidR="002361F9" w:rsidRDefault="002361F9" w:rsidP="75223DFF">
      <w:pPr>
        <w:pStyle w:val="ListParagraph"/>
        <w:numPr>
          <w:ilvl w:val="0"/>
          <w:numId w:val="25"/>
        </w:numPr>
        <w:rPr>
          <w:rFonts w:asciiTheme="minorHAnsi" w:hAnsiTheme="minorHAnsi" w:cstheme="minorBidi"/>
          <w:b/>
          <w:bCs/>
          <w:i/>
          <w:iCs/>
        </w:rPr>
      </w:pPr>
      <w:r w:rsidRPr="75223DFF">
        <w:rPr>
          <w:rFonts w:asciiTheme="minorHAnsi" w:hAnsiTheme="minorHAnsi" w:cstheme="minorBidi"/>
        </w:rPr>
        <w:t>Adjournment</w:t>
      </w:r>
      <w:r w:rsidR="00A267E9" w:rsidRPr="75223DFF">
        <w:rPr>
          <w:rFonts w:asciiTheme="minorHAnsi" w:hAnsiTheme="minorHAnsi" w:cstheme="minorBidi"/>
        </w:rPr>
        <w:t xml:space="preserve"> - </w:t>
      </w:r>
      <w:r w:rsidR="00A267E9" w:rsidRPr="75223DFF">
        <w:rPr>
          <w:rFonts w:asciiTheme="minorHAnsi" w:hAnsiTheme="minorHAnsi" w:cstheme="minorBidi"/>
          <w:b/>
          <w:bCs/>
          <w:i/>
          <w:iCs/>
        </w:rPr>
        <w:t xml:space="preserve">The EAC will meet </w:t>
      </w:r>
      <w:r w:rsidR="5189495C" w:rsidRPr="75223DFF">
        <w:rPr>
          <w:rFonts w:asciiTheme="minorHAnsi" w:hAnsiTheme="minorHAnsi" w:cstheme="minorBidi"/>
          <w:b/>
          <w:bCs/>
          <w:i/>
          <w:iCs/>
        </w:rPr>
        <w:t>next on</w:t>
      </w:r>
      <w:r w:rsidR="22DEE6EB" w:rsidRPr="75223DFF">
        <w:rPr>
          <w:rFonts w:asciiTheme="minorHAnsi" w:hAnsiTheme="minorHAnsi" w:cstheme="minorBidi"/>
          <w:b/>
          <w:bCs/>
          <w:i/>
          <w:iCs/>
        </w:rPr>
        <w:t xml:space="preserve"> January 27, 2026</w:t>
      </w:r>
    </w:p>
    <w:p w14:paraId="311341C5" w14:textId="4ACEF13E" w:rsidR="00850A2C" w:rsidRDefault="00850A2C" w:rsidP="00850A2C">
      <w:pPr>
        <w:rPr>
          <w:rFonts w:asciiTheme="minorHAnsi" w:hAnsiTheme="minorHAnsi" w:cstheme="minorHAnsi"/>
        </w:rPr>
      </w:pPr>
    </w:p>
    <w:sectPr w:rsidR="00850A2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58678" w14:textId="77777777" w:rsidR="008B6D64" w:rsidRDefault="008B6D64">
      <w:r>
        <w:separator/>
      </w:r>
    </w:p>
  </w:endnote>
  <w:endnote w:type="continuationSeparator" w:id="0">
    <w:p w14:paraId="79FEBC23" w14:textId="77777777" w:rsidR="008B6D64" w:rsidRDefault="008B6D64">
      <w:r>
        <w:continuationSeparator/>
      </w:r>
    </w:p>
  </w:endnote>
  <w:endnote w:type="continuationNotice" w:id="1">
    <w:p w14:paraId="42B877CB" w14:textId="77777777" w:rsidR="008B6D64" w:rsidRDefault="008B6D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059154" w14:textId="77777777" w:rsidR="008B6D64" w:rsidRDefault="008B6D64">
      <w:r>
        <w:separator/>
      </w:r>
    </w:p>
  </w:footnote>
  <w:footnote w:type="continuationSeparator" w:id="0">
    <w:p w14:paraId="5B0CBCA0" w14:textId="77777777" w:rsidR="008B6D64" w:rsidRDefault="008B6D64">
      <w:r>
        <w:continuationSeparator/>
      </w:r>
    </w:p>
  </w:footnote>
  <w:footnote w:type="continuationNotice" w:id="1">
    <w:p w14:paraId="16DB3677" w14:textId="77777777" w:rsidR="008B6D64" w:rsidRDefault="008B6D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75265"/>
    <w:multiLevelType w:val="hybridMultilevel"/>
    <w:tmpl w:val="5AB0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E6A2D"/>
    <w:multiLevelType w:val="hybridMultilevel"/>
    <w:tmpl w:val="1B525E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902F41"/>
    <w:multiLevelType w:val="hybridMultilevel"/>
    <w:tmpl w:val="3D345A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613A83"/>
    <w:multiLevelType w:val="multilevel"/>
    <w:tmpl w:val="CC428A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4356BF4"/>
    <w:multiLevelType w:val="multilevel"/>
    <w:tmpl w:val="119C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AB79F3"/>
    <w:multiLevelType w:val="multilevel"/>
    <w:tmpl w:val="6ADE2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077232"/>
    <w:multiLevelType w:val="hybridMultilevel"/>
    <w:tmpl w:val="88D834B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454446"/>
    <w:multiLevelType w:val="multilevel"/>
    <w:tmpl w:val="CC428A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6386CCC"/>
    <w:multiLevelType w:val="multilevel"/>
    <w:tmpl w:val="EADEF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E325EEA"/>
    <w:multiLevelType w:val="hybridMultilevel"/>
    <w:tmpl w:val="1CDC93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F69145D"/>
    <w:multiLevelType w:val="hybridMultilevel"/>
    <w:tmpl w:val="5D1A1D30"/>
    <w:lvl w:ilvl="0" w:tplc="F80C7B86">
      <w:start w:val="1"/>
      <w:numFmt w:val="upperLetter"/>
      <w:lvlText w:val="%1."/>
      <w:lvlJc w:val="left"/>
      <w:pPr>
        <w:ind w:left="25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31B641D1"/>
    <w:multiLevelType w:val="hybridMultilevel"/>
    <w:tmpl w:val="8154DC54"/>
    <w:lvl w:ilvl="0" w:tplc="AD46017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81B0DE5A">
      <w:start w:val="1"/>
      <w:numFmt w:val="upp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36AE27DC">
      <w:start w:val="1"/>
      <w:numFmt w:val="decimal"/>
      <w:lvlText w:val="(%3)"/>
      <w:lvlJc w:val="left"/>
      <w:pPr>
        <w:ind w:left="270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A15155"/>
    <w:multiLevelType w:val="hybridMultilevel"/>
    <w:tmpl w:val="E9FC06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553CC"/>
    <w:multiLevelType w:val="hybridMultilevel"/>
    <w:tmpl w:val="1090CB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5146578"/>
    <w:multiLevelType w:val="hybridMultilevel"/>
    <w:tmpl w:val="CC428A6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DB01D99"/>
    <w:multiLevelType w:val="hybridMultilevel"/>
    <w:tmpl w:val="6EE485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78566E"/>
    <w:multiLevelType w:val="hybridMultilevel"/>
    <w:tmpl w:val="FD0C73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4354B65"/>
    <w:multiLevelType w:val="hybridMultilevel"/>
    <w:tmpl w:val="33D4ABD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7360C07"/>
    <w:multiLevelType w:val="hybridMultilevel"/>
    <w:tmpl w:val="119CEA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172E42"/>
    <w:multiLevelType w:val="hybridMultilevel"/>
    <w:tmpl w:val="9CBA1C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14A2779"/>
    <w:multiLevelType w:val="hybridMultilevel"/>
    <w:tmpl w:val="0CCEB8FA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1" w15:restartNumberingAfterBreak="0">
    <w:nsid w:val="69E11E1D"/>
    <w:multiLevelType w:val="hybridMultilevel"/>
    <w:tmpl w:val="CC66E2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AC14A55"/>
    <w:multiLevelType w:val="hybridMultilevel"/>
    <w:tmpl w:val="E16A64F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5441B1"/>
    <w:multiLevelType w:val="hybridMultilevel"/>
    <w:tmpl w:val="B7C6A3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F3177E9"/>
    <w:multiLevelType w:val="multilevel"/>
    <w:tmpl w:val="119C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2C41035"/>
    <w:multiLevelType w:val="hybridMultilevel"/>
    <w:tmpl w:val="EADEFF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7C8726CD"/>
    <w:multiLevelType w:val="hybridMultilevel"/>
    <w:tmpl w:val="65B2D1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ED04319"/>
    <w:multiLevelType w:val="hybridMultilevel"/>
    <w:tmpl w:val="1C6EE9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873048">
    <w:abstractNumId w:val="18"/>
  </w:num>
  <w:num w:numId="2" w16cid:durableId="1003434551">
    <w:abstractNumId w:val="22"/>
  </w:num>
  <w:num w:numId="3" w16cid:durableId="9529806">
    <w:abstractNumId w:val="5"/>
  </w:num>
  <w:num w:numId="4" w16cid:durableId="965351296">
    <w:abstractNumId w:val="9"/>
  </w:num>
  <w:num w:numId="5" w16cid:durableId="809904957">
    <w:abstractNumId w:val="4"/>
  </w:num>
  <w:num w:numId="6" w16cid:durableId="1249919563">
    <w:abstractNumId w:val="14"/>
  </w:num>
  <w:num w:numId="7" w16cid:durableId="1353650987">
    <w:abstractNumId w:val="3"/>
  </w:num>
  <w:num w:numId="8" w16cid:durableId="1070007801">
    <w:abstractNumId w:val="20"/>
  </w:num>
  <w:num w:numId="9" w16cid:durableId="2710342">
    <w:abstractNumId w:val="7"/>
  </w:num>
  <w:num w:numId="10" w16cid:durableId="1478188950">
    <w:abstractNumId w:val="25"/>
  </w:num>
  <w:num w:numId="11" w16cid:durableId="492572380">
    <w:abstractNumId w:val="8"/>
  </w:num>
  <w:num w:numId="12" w16cid:durableId="817186494">
    <w:abstractNumId w:val="6"/>
  </w:num>
  <w:num w:numId="13" w16cid:durableId="1221482487">
    <w:abstractNumId w:val="24"/>
  </w:num>
  <w:num w:numId="14" w16cid:durableId="1484202498">
    <w:abstractNumId w:val="26"/>
  </w:num>
  <w:num w:numId="15" w16cid:durableId="426078914">
    <w:abstractNumId w:val="17"/>
  </w:num>
  <w:num w:numId="16" w16cid:durableId="1024330933">
    <w:abstractNumId w:val="19"/>
  </w:num>
  <w:num w:numId="17" w16cid:durableId="68503606">
    <w:abstractNumId w:val="1"/>
  </w:num>
  <w:num w:numId="18" w16cid:durableId="1756786022">
    <w:abstractNumId w:val="2"/>
  </w:num>
  <w:num w:numId="19" w16cid:durableId="1235318454">
    <w:abstractNumId w:val="23"/>
  </w:num>
  <w:num w:numId="20" w16cid:durableId="809831739">
    <w:abstractNumId w:val="21"/>
  </w:num>
  <w:num w:numId="21" w16cid:durableId="342896221">
    <w:abstractNumId w:val="16"/>
  </w:num>
  <w:num w:numId="22" w16cid:durableId="128516225">
    <w:abstractNumId w:val="11"/>
  </w:num>
  <w:num w:numId="23" w16cid:durableId="885292503">
    <w:abstractNumId w:val="10"/>
  </w:num>
  <w:num w:numId="24" w16cid:durableId="1696804557">
    <w:abstractNumId w:val="0"/>
  </w:num>
  <w:num w:numId="25" w16cid:durableId="281349799">
    <w:abstractNumId w:val="27"/>
  </w:num>
  <w:num w:numId="26" w16cid:durableId="1698968526">
    <w:abstractNumId w:val="15"/>
  </w:num>
  <w:num w:numId="27" w16cid:durableId="1336497609">
    <w:abstractNumId w:val="13"/>
  </w:num>
  <w:num w:numId="28" w16cid:durableId="15100954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TQ1NTAxMDUwMDFW0lEKTi0uzszPAykwNKkFAG+/5uUtAAAA"/>
  </w:docVars>
  <w:rsids>
    <w:rsidRoot w:val="00741CD2"/>
    <w:rsid w:val="00011091"/>
    <w:rsid w:val="00012DB8"/>
    <w:rsid w:val="000312A4"/>
    <w:rsid w:val="00032B0D"/>
    <w:rsid w:val="00041311"/>
    <w:rsid w:val="00072B1B"/>
    <w:rsid w:val="00083F9F"/>
    <w:rsid w:val="00090A89"/>
    <w:rsid w:val="00091A35"/>
    <w:rsid w:val="00097C52"/>
    <w:rsid w:val="000A60A8"/>
    <w:rsid w:val="000B35BC"/>
    <w:rsid w:val="000E4907"/>
    <w:rsid w:val="000E5739"/>
    <w:rsid w:val="000E5DC1"/>
    <w:rsid w:val="001019B2"/>
    <w:rsid w:val="00106A00"/>
    <w:rsid w:val="001078C2"/>
    <w:rsid w:val="00121A7B"/>
    <w:rsid w:val="001223E6"/>
    <w:rsid w:val="001233B4"/>
    <w:rsid w:val="00124F46"/>
    <w:rsid w:val="00143F5C"/>
    <w:rsid w:val="00151501"/>
    <w:rsid w:val="00175EEB"/>
    <w:rsid w:val="00190BB9"/>
    <w:rsid w:val="001938C3"/>
    <w:rsid w:val="001956F0"/>
    <w:rsid w:val="001A184F"/>
    <w:rsid w:val="001B5769"/>
    <w:rsid w:val="001B7178"/>
    <w:rsid w:val="001C0F76"/>
    <w:rsid w:val="001D57A3"/>
    <w:rsid w:val="001E6783"/>
    <w:rsid w:val="002047E8"/>
    <w:rsid w:val="002118F6"/>
    <w:rsid w:val="00224B1E"/>
    <w:rsid w:val="00227A25"/>
    <w:rsid w:val="00230FD1"/>
    <w:rsid w:val="002351D1"/>
    <w:rsid w:val="002361F9"/>
    <w:rsid w:val="00236AA1"/>
    <w:rsid w:val="00237462"/>
    <w:rsid w:val="00244270"/>
    <w:rsid w:val="002621AC"/>
    <w:rsid w:val="002637FA"/>
    <w:rsid w:val="00284333"/>
    <w:rsid w:val="00285006"/>
    <w:rsid w:val="002911E6"/>
    <w:rsid w:val="00294DDD"/>
    <w:rsid w:val="002A50C2"/>
    <w:rsid w:val="002B6E73"/>
    <w:rsid w:val="002C6565"/>
    <w:rsid w:val="002D7DFF"/>
    <w:rsid w:val="00316FEA"/>
    <w:rsid w:val="00335BC8"/>
    <w:rsid w:val="00346126"/>
    <w:rsid w:val="00347D7A"/>
    <w:rsid w:val="00362437"/>
    <w:rsid w:val="0036476B"/>
    <w:rsid w:val="003A2FC2"/>
    <w:rsid w:val="003A741E"/>
    <w:rsid w:val="003B0B91"/>
    <w:rsid w:val="003D06C6"/>
    <w:rsid w:val="003D6FF1"/>
    <w:rsid w:val="003E32F3"/>
    <w:rsid w:val="003E7802"/>
    <w:rsid w:val="00426EAC"/>
    <w:rsid w:val="004346D2"/>
    <w:rsid w:val="004437C8"/>
    <w:rsid w:val="00465481"/>
    <w:rsid w:val="00467BCE"/>
    <w:rsid w:val="00471626"/>
    <w:rsid w:val="00495308"/>
    <w:rsid w:val="004967CB"/>
    <w:rsid w:val="004A31F4"/>
    <w:rsid w:val="004B036D"/>
    <w:rsid w:val="004B094A"/>
    <w:rsid w:val="004C3211"/>
    <w:rsid w:val="004C75AE"/>
    <w:rsid w:val="004D5DC6"/>
    <w:rsid w:val="004E1E23"/>
    <w:rsid w:val="00516F59"/>
    <w:rsid w:val="00522A79"/>
    <w:rsid w:val="005401AE"/>
    <w:rsid w:val="00541C72"/>
    <w:rsid w:val="0054602A"/>
    <w:rsid w:val="00561FE7"/>
    <w:rsid w:val="00575A89"/>
    <w:rsid w:val="0058647E"/>
    <w:rsid w:val="00594CD4"/>
    <w:rsid w:val="005A579F"/>
    <w:rsid w:val="005D7B26"/>
    <w:rsid w:val="005E3BBC"/>
    <w:rsid w:val="005E48E8"/>
    <w:rsid w:val="005F027D"/>
    <w:rsid w:val="005F1292"/>
    <w:rsid w:val="005F3808"/>
    <w:rsid w:val="005F6302"/>
    <w:rsid w:val="0062568E"/>
    <w:rsid w:val="006264B4"/>
    <w:rsid w:val="00641EBC"/>
    <w:rsid w:val="00646187"/>
    <w:rsid w:val="006641AB"/>
    <w:rsid w:val="00670428"/>
    <w:rsid w:val="006731C8"/>
    <w:rsid w:val="00693AE6"/>
    <w:rsid w:val="006A535A"/>
    <w:rsid w:val="006C1157"/>
    <w:rsid w:val="006D072B"/>
    <w:rsid w:val="006D6B67"/>
    <w:rsid w:val="006E6DF9"/>
    <w:rsid w:val="006F23BF"/>
    <w:rsid w:val="00706F3F"/>
    <w:rsid w:val="00734CAF"/>
    <w:rsid w:val="00741CD2"/>
    <w:rsid w:val="00747471"/>
    <w:rsid w:val="00757544"/>
    <w:rsid w:val="0076568E"/>
    <w:rsid w:val="00767899"/>
    <w:rsid w:val="00796956"/>
    <w:rsid w:val="007A45A1"/>
    <w:rsid w:val="007B54D6"/>
    <w:rsid w:val="007B6D67"/>
    <w:rsid w:val="007D009E"/>
    <w:rsid w:val="007E797F"/>
    <w:rsid w:val="007F1351"/>
    <w:rsid w:val="007F28D8"/>
    <w:rsid w:val="007F48C4"/>
    <w:rsid w:val="00800BA8"/>
    <w:rsid w:val="00813905"/>
    <w:rsid w:val="00824CF7"/>
    <w:rsid w:val="00830EA9"/>
    <w:rsid w:val="00832469"/>
    <w:rsid w:val="0084122F"/>
    <w:rsid w:val="008471F7"/>
    <w:rsid w:val="00850A2C"/>
    <w:rsid w:val="00851D04"/>
    <w:rsid w:val="008528A4"/>
    <w:rsid w:val="008674F0"/>
    <w:rsid w:val="00874182"/>
    <w:rsid w:val="008824B8"/>
    <w:rsid w:val="00891AB8"/>
    <w:rsid w:val="008A7956"/>
    <w:rsid w:val="008B2144"/>
    <w:rsid w:val="008B6D64"/>
    <w:rsid w:val="008E347C"/>
    <w:rsid w:val="008F0FAF"/>
    <w:rsid w:val="00942F82"/>
    <w:rsid w:val="00947691"/>
    <w:rsid w:val="00950FD0"/>
    <w:rsid w:val="00951745"/>
    <w:rsid w:val="00961778"/>
    <w:rsid w:val="009671C6"/>
    <w:rsid w:val="00977858"/>
    <w:rsid w:val="00977DC8"/>
    <w:rsid w:val="00982A32"/>
    <w:rsid w:val="00984920"/>
    <w:rsid w:val="00986348"/>
    <w:rsid w:val="009A5FF1"/>
    <w:rsid w:val="009A6533"/>
    <w:rsid w:val="009A6E28"/>
    <w:rsid w:val="009A7C83"/>
    <w:rsid w:val="009C052B"/>
    <w:rsid w:val="009C51FC"/>
    <w:rsid w:val="009C5E5B"/>
    <w:rsid w:val="009D535F"/>
    <w:rsid w:val="009E57DC"/>
    <w:rsid w:val="009F3928"/>
    <w:rsid w:val="00A000B7"/>
    <w:rsid w:val="00A24F49"/>
    <w:rsid w:val="00A267E9"/>
    <w:rsid w:val="00A276FA"/>
    <w:rsid w:val="00A27FEE"/>
    <w:rsid w:val="00A30984"/>
    <w:rsid w:val="00A425E9"/>
    <w:rsid w:val="00A91611"/>
    <w:rsid w:val="00A92813"/>
    <w:rsid w:val="00A933DF"/>
    <w:rsid w:val="00A96C9F"/>
    <w:rsid w:val="00AB5131"/>
    <w:rsid w:val="00AC66EA"/>
    <w:rsid w:val="00AC6D33"/>
    <w:rsid w:val="00AD1351"/>
    <w:rsid w:val="00AF05AD"/>
    <w:rsid w:val="00AF11A6"/>
    <w:rsid w:val="00B01693"/>
    <w:rsid w:val="00B0603D"/>
    <w:rsid w:val="00B2095D"/>
    <w:rsid w:val="00B2152C"/>
    <w:rsid w:val="00B3041C"/>
    <w:rsid w:val="00B40870"/>
    <w:rsid w:val="00B74BE1"/>
    <w:rsid w:val="00B9437A"/>
    <w:rsid w:val="00B96317"/>
    <w:rsid w:val="00B97931"/>
    <w:rsid w:val="00BA2C43"/>
    <w:rsid w:val="00BC34A7"/>
    <w:rsid w:val="00BC58F6"/>
    <w:rsid w:val="00BC5F5F"/>
    <w:rsid w:val="00BC6191"/>
    <w:rsid w:val="00BD2606"/>
    <w:rsid w:val="00BD453B"/>
    <w:rsid w:val="00BE5A43"/>
    <w:rsid w:val="00BF55C2"/>
    <w:rsid w:val="00C01485"/>
    <w:rsid w:val="00C04DDD"/>
    <w:rsid w:val="00C1345A"/>
    <w:rsid w:val="00C205A3"/>
    <w:rsid w:val="00C25841"/>
    <w:rsid w:val="00C3245B"/>
    <w:rsid w:val="00C53104"/>
    <w:rsid w:val="00C656A6"/>
    <w:rsid w:val="00C6684B"/>
    <w:rsid w:val="00C70A02"/>
    <w:rsid w:val="00CA5AAC"/>
    <w:rsid w:val="00CA66CB"/>
    <w:rsid w:val="00CB19C8"/>
    <w:rsid w:val="00CC58BD"/>
    <w:rsid w:val="00CD5934"/>
    <w:rsid w:val="00CE21F0"/>
    <w:rsid w:val="00CE6FCC"/>
    <w:rsid w:val="00CF1195"/>
    <w:rsid w:val="00CF69EF"/>
    <w:rsid w:val="00CF6E9C"/>
    <w:rsid w:val="00D022D7"/>
    <w:rsid w:val="00D223AD"/>
    <w:rsid w:val="00D24B37"/>
    <w:rsid w:val="00D3408A"/>
    <w:rsid w:val="00D577EA"/>
    <w:rsid w:val="00D63076"/>
    <w:rsid w:val="00D648BA"/>
    <w:rsid w:val="00D667F6"/>
    <w:rsid w:val="00D7169B"/>
    <w:rsid w:val="00D91227"/>
    <w:rsid w:val="00DA344B"/>
    <w:rsid w:val="00DA5D49"/>
    <w:rsid w:val="00DE39CD"/>
    <w:rsid w:val="00DE3B8D"/>
    <w:rsid w:val="00DE5DD5"/>
    <w:rsid w:val="00E03A67"/>
    <w:rsid w:val="00E3033C"/>
    <w:rsid w:val="00E31957"/>
    <w:rsid w:val="00E436FD"/>
    <w:rsid w:val="00E51CB7"/>
    <w:rsid w:val="00E550AA"/>
    <w:rsid w:val="00E565C2"/>
    <w:rsid w:val="00E60AF5"/>
    <w:rsid w:val="00E6130A"/>
    <w:rsid w:val="00E773C6"/>
    <w:rsid w:val="00E83348"/>
    <w:rsid w:val="00EA2FA9"/>
    <w:rsid w:val="00EB697D"/>
    <w:rsid w:val="00ED0D6A"/>
    <w:rsid w:val="00ED3390"/>
    <w:rsid w:val="00EE0528"/>
    <w:rsid w:val="00EF2B47"/>
    <w:rsid w:val="00F055C6"/>
    <w:rsid w:val="00F13AF0"/>
    <w:rsid w:val="00F20770"/>
    <w:rsid w:val="00F24834"/>
    <w:rsid w:val="00F248B9"/>
    <w:rsid w:val="00F306EB"/>
    <w:rsid w:val="00F440C8"/>
    <w:rsid w:val="00F5358A"/>
    <w:rsid w:val="00F575D6"/>
    <w:rsid w:val="00F97756"/>
    <w:rsid w:val="00FC39EF"/>
    <w:rsid w:val="00FD4AA6"/>
    <w:rsid w:val="00FE2133"/>
    <w:rsid w:val="00FF54FA"/>
    <w:rsid w:val="04094414"/>
    <w:rsid w:val="09C9E547"/>
    <w:rsid w:val="0A8BE986"/>
    <w:rsid w:val="0FC160C8"/>
    <w:rsid w:val="111BDFD7"/>
    <w:rsid w:val="11BAA936"/>
    <w:rsid w:val="17CF7F2E"/>
    <w:rsid w:val="17D7C7CB"/>
    <w:rsid w:val="1C51C576"/>
    <w:rsid w:val="1EBFA8BE"/>
    <w:rsid w:val="1EC6AB2F"/>
    <w:rsid w:val="21CCF3D6"/>
    <w:rsid w:val="22DEE6EB"/>
    <w:rsid w:val="2B6A2348"/>
    <w:rsid w:val="2C1019ED"/>
    <w:rsid w:val="2C3C7DEA"/>
    <w:rsid w:val="2D67E040"/>
    <w:rsid w:val="307ED71F"/>
    <w:rsid w:val="3174A103"/>
    <w:rsid w:val="32D6B0A1"/>
    <w:rsid w:val="33C2FF37"/>
    <w:rsid w:val="3642037B"/>
    <w:rsid w:val="3871E829"/>
    <w:rsid w:val="3901C096"/>
    <w:rsid w:val="3DE31A63"/>
    <w:rsid w:val="3EE5C3D8"/>
    <w:rsid w:val="4017C768"/>
    <w:rsid w:val="423BD150"/>
    <w:rsid w:val="43D4FDAF"/>
    <w:rsid w:val="444CF137"/>
    <w:rsid w:val="47B4E22F"/>
    <w:rsid w:val="486D0889"/>
    <w:rsid w:val="49C4BF45"/>
    <w:rsid w:val="4BF9CAD0"/>
    <w:rsid w:val="4C08971E"/>
    <w:rsid w:val="5189495C"/>
    <w:rsid w:val="539B2995"/>
    <w:rsid w:val="53ADF01C"/>
    <w:rsid w:val="54538C62"/>
    <w:rsid w:val="5653B937"/>
    <w:rsid w:val="565BA3AA"/>
    <w:rsid w:val="58163228"/>
    <w:rsid w:val="58C9C263"/>
    <w:rsid w:val="5990C6EA"/>
    <w:rsid w:val="59B1D1D8"/>
    <w:rsid w:val="5F36D931"/>
    <w:rsid w:val="600629CA"/>
    <w:rsid w:val="62CFF555"/>
    <w:rsid w:val="640D3D45"/>
    <w:rsid w:val="65BC1BA7"/>
    <w:rsid w:val="65FD7EDD"/>
    <w:rsid w:val="664CC31C"/>
    <w:rsid w:val="67A08CAF"/>
    <w:rsid w:val="688AE2F8"/>
    <w:rsid w:val="69084691"/>
    <w:rsid w:val="6ABA0D86"/>
    <w:rsid w:val="6DA19B56"/>
    <w:rsid w:val="6ECA40CC"/>
    <w:rsid w:val="707CC5A4"/>
    <w:rsid w:val="75223DFF"/>
    <w:rsid w:val="76E4A389"/>
    <w:rsid w:val="79711F34"/>
    <w:rsid w:val="7A3F1876"/>
    <w:rsid w:val="7C87AB8E"/>
    <w:rsid w:val="7ED43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E4BD4"/>
  <w15:chartTrackingRefBased/>
  <w15:docId w15:val="{108C27C8-75B3-43F8-AA3C-AB766E46B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NoSpacing">
    <w:name w:val="No Spacing"/>
    <w:qFormat/>
    <w:rPr>
      <w:sz w:val="24"/>
      <w:szCs w:val="24"/>
    </w:rPr>
  </w:style>
  <w:style w:type="paragraph" w:customStyle="1" w:styleId="paragraph">
    <w:name w:val="paragraph"/>
    <w:basedOn w:val="Normal"/>
    <w:rsid w:val="003A741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A741E"/>
  </w:style>
  <w:style w:type="character" w:customStyle="1" w:styleId="eop">
    <w:name w:val="eop"/>
    <w:basedOn w:val="DefaultParagraphFont"/>
    <w:rsid w:val="003A741E"/>
  </w:style>
  <w:style w:type="character" w:styleId="Hyperlink">
    <w:name w:val="Hyperlink"/>
    <w:basedOn w:val="DefaultParagraphFont"/>
    <w:uiPriority w:val="99"/>
    <w:unhideWhenUsed/>
    <w:rsid w:val="00EF2B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2B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9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meetup-join/19%3ameeting_MjU2NjA4N2QtYzIwMC00MDJiLWE3ZmItOTllMDc4MjY0NjA4%40thread.v2/0?context=%7b%22Tid%22%3a%2250ac9129-4b14-4940-9ba3-20b67cc9646c%22%2c%22Oid%22%3a%224baa39ef-8631-40ca-8970-ff32d5a8b55a%22%7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F769CED48DA4F852AC1E9DC86999F" ma:contentTypeVersion="18" ma:contentTypeDescription="Create a new document." ma:contentTypeScope="" ma:versionID="77ceb60090a9e3fa034a8e0acc5d770a">
  <xsd:schema xmlns:xsd="http://www.w3.org/2001/XMLSchema" xmlns:xs="http://www.w3.org/2001/XMLSchema" xmlns:p="http://schemas.microsoft.com/office/2006/metadata/properties" xmlns:ns2="1e6e6c6d-75d5-4870-9547-6d97b3d200ec" xmlns:ns3="ddb9cb9a-2f31-4244-9dae-08e7737928b4" targetNamespace="http://schemas.microsoft.com/office/2006/metadata/properties" ma:root="true" ma:fieldsID="40f2fdecda5c025af0dc8aca0b57b536" ns2:_="" ns3:_="">
    <xsd:import namespace="1e6e6c6d-75d5-4870-9547-6d97b3d200ec"/>
    <xsd:import namespace="ddb9cb9a-2f31-4244-9dae-08e773792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e6c6d-75d5-4870-9547-6d97b3d20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e9dda12-d4e8-4ead-89f7-5abaab8f83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9cb9a-2f31-4244-9dae-08e7737928b4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fc85082-7f5f-466e-bb0d-842956a8fff5}" ma:internalName="TaxCatchAll" ma:showField="CatchAllData" ma:web="ddb9cb9a-2f31-4244-9dae-08e7737928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6e6c6d-75d5-4870-9547-6d97b3d200ec">
      <Terms xmlns="http://schemas.microsoft.com/office/infopath/2007/PartnerControls"/>
    </lcf76f155ced4ddcb4097134ff3c332f>
    <TaxCatchAll xmlns="ddb9cb9a-2f31-4244-9dae-08e7737928b4" xsi:nil="true"/>
  </documentManagement>
</p:properties>
</file>

<file path=customXml/itemProps1.xml><?xml version="1.0" encoding="utf-8"?>
<ds:datastoreItem xmlns:ds="http://schemas.openxmlformats.org/officeDocument/2006/customXml" ds:itemID="{5EF81157-2443-4D7C-B249-35E9780AFA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131184-AB61-4731-B67F-38DDC9A47E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6e6c6d-75d5-4870-9547-6d97b3d200ec"/>
    <ds:schemaRef ds:uri="ddb9cb9a-2f31-4244-9dae-08e773792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19DA8D-A23D-4FEB-8FF9-A039B76947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9586E8-7073-47D8-B381-2E4371D7ABC5}">
  <ds:schemaRefs>
    <ds:schemaRef ds:uri="http://schemas.microsoft.com/office/2006/metadata/properties"/>
    <ds:schemaRef ds:uri="http://schemas.microsoft.com/office/infopath/2007/PartnerControls"/>
    <ds:schemaRef ds:uri="1e6e6c6d-75d5-4870-9547-6d97b3d200ec"/>
    <ds:schemaRef ds:uri="ddb9cb9a-2f31-4244-9dae-08e7737928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21</Characters>
  <Application>Microsoft Office Word</Application>
  <DocSecurity>4</DocSecurity>
  <Lines>5</Lines>
  <Paragraphs>1</Paragraphs>
  <ScaleCrop>false</ScaleCrop>
  <Company>Montgomery Township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Stacy Crandell</dc:creator>
  <cp:keywords/>
  <cp:lastModifiedBy>Derek Muller</cp:lastModifiedBy>
  <cp:revision>40</cp:revision>
  <cp:lastPrinted>2014-10-27T19:01:00Z</cp:lastPrinted>
  <dcterms:created xsi:type="dcterms:W3CDTF">2024-01-17T20:06:00Z</dcterms:created>
  <dcterms:modified xsi:type="dcterms:W3CDTF">2025-11-27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5d7231c6a90e10b96d93c139f7a52333f4bc64f025df6a090dcf50591c111b</vt:lpwstr>
  </property>
  <property fmtid="{D5CDD505-2E9C-101B-9397-08002B2CF9AE}" pid="3" name="ContentTypeId">
    <vt:lpwstr>0x010100B8CF769CED48DA4F852AC1E9DC86999F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